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5C621" w14:textId="67D4CD23" w:rsidR="00615A9F" w:rsidRPr="00615A9F" w:rsidRDefault="008016C7" w:rsidP="00615A9F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S</w:t>
      </w:r>
      <w:r w:rsidR="00615A9F" w:rsidRPr="00615A9F">
        <w:rPr>
          <w:b/>
          <w:bCs/>
          <w:sz w:val="28"/>
          <w:szCs w:val="28"/>
        </w:rPr>
        <w:t xml:space="preserve"> LAB 10</w:t>
      </w:r>
    </w:p>
    <w:p w14:paraId="6F541A75" w14:textId="6CC46AFD" w:rsidR="00615A9F" w:rsidRDefault="00615A9F" w:rsidP="00615A9F">
      <w:pPr>
        <w:jc w:val="center"/>
        <w:rPr>
          <w:b/>
          <w:bCs/>
          <w:sz w:val="28"/>
          <w:szCs w:val="28"/>
        </w:rPr>
      </w:pPr>
      <w:r w:rsidRPr="00615A9F">
        <w:rPr>
          <w:b/>
          <w:bCs/>
          <w:sz w:val="28"/>
          <w:szCs w:val="28"/>
        </w:rPr>
        <w:t>TASK #01</w:t>
      </w:r>
    </w:p>
    <w:p w14:paraId="464958EE" w14:textId="52C26009" w:rsidR="00615A9F" w:rsidRPr="00615A9F" w:rsidRDefault="00615A9F" w:rsidP="00615A9F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2B8D4272" wp14:editId="6E4FEE79">
            <wp:extent cx="5943600" cy="3703320"/>
            <wp:effectExtent l="0" t="0" r="0" b="0"/>
            <wp:docPr id="1" name="Picture 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8"/>
          <w:szCs w:val="28"/>
        </w:rPr>
        <w:drawing>
          <wp:inline distT="0" distB="0" distL="0" distR="0" wp14:anchorId="04B8C2EF" wp14:editId="43B2C7FD">
            <wp:extent cx="5943600" cy="3747770"/>
            <wp:effectExtent l="0" t="0" r="0" b="508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7ABCB46F" wp14:editId="24203E8D">
            <wp:extent cx="5943600" cy="3895725"/>
            <wp:effectExtent l="0" t="0" r="0" b="9525"/>
            <wp:docPr id="3" name="Picture 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low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8"/>
          <w:szCs w:val="28"/>
        </w:rPr>
        <w:drawing>
          <wp:inline distT="0" distB="0" distL="0" distR="0" wp14:anchorId="05EB173C" wp14:editId="4125FCE5">
            <wp:extent cx="5943600" cy="3140710"/>
            <wp:effectExtent l="0" t="0" r="0" b="254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15A9F" w:rsidRPr="00615A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NzQ0N7cwszQxNjRQ0lEKTi0uzszPAykwrAUAckfl0SwAAAA="/>
  </w:docVars>
  <w:rsids>
    <w:rsidRoot w:val="00615A9F"/>
    <w:rsid w:val="00615A9F"/>
    <w:rsid w:val="00801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DA23F"/>
  <w15:chartTrackingRefBased/>
  <w15:docId w15:val="{6B63BE8A-4D28-4FD7-B391-3FCFC7D3B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 COMPUTER</dc:creator>
  <cp:keywords/>
  <dc:description/>
  <cp:lastModifiedBy>OK COMPUTER</cp:lastModifiedBy>
  <cp:revision>2</cp:revision>
  <dcterms:created xsi:type="dcterms:W3CDTF">2021-12-11T04:39:00Z</dcterms:created>
  <dcterms:modified xsi:type="dcterms:W3CDTF">2021-12-11T04:40:00Z</dcterms:modified>
</cp:coreProperties>
</file>